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aac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b4d1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bbef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